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CFB899" w14:textId="3BE60912" w:rsidR="00ED12D9" w:rsidRPr="00AC066C" w:rsidRDefault="00FB47DA" w:rsidP="00AC066C">
      <w:pPr>
        <w:pStyle w:val="ab"/>
      </w:pPr>
      <w:r w:rsidRPr="00AC066C">
        <w:t xml:space="preserve">Group Meeting </w:t>
      </w:r>
      <w:r w:rsidR="00AA438B" w:rsidRPr="00AC066C">
        <w:t>Agenda</w:t>
      </w:r>
    </w:p>
    <w:p w14:paraId="550876BC" w14:textId="28A77960" w:rsidR="00FB47DA" w:rsidRPr="00805F00" w:rsidRDefault="00FB47DA" w:rsidP="00805F00">
      <w:pPr>
        <w:pStyle w:val="ad"/>
        <w:rPr>
          <w:lang w:val="en-AU"/>
        </w:rPr>
      </w:pPr>
      <w:r w:rsidRPr="00AC066C">
        <w:t>For</w:t>
      </w:r>
      <w:r w:rsidR="000D25D1" w:rsidRPr="00AC066C">
        <w:t xml:space="preserve"> the</w:t>
      </w:r>
      <w:r w:rsidRPr="00AC066C">
        <w:t xml:space="preserve"> group meeting that will be held on </w:t>
      </w:r>
      <w:r w:rsidR="002A6C02">
        <w:rPr>
          <w:lang w:val="en-AU"/>
        </w:rPr>
        <w:t>14</w:t>
      </w:r>
      <w:r w:rsidR="00805F00" w:rsidRPr="00805F00">
        <w:rPr>
          <w:vertAlign w:val="superscript"/>
          <w:lang w:val="en-AU"/>
        </w:rPr>
        <w:t>th</w:t>
      </w:r>
      <w:r w:rsidR="00A02243">
        <w:t xml:space="preserve"> </w:t>
      </w:r>
      <w:r w:rsidR="002A6C02">
        <w:t>Mar</w:t>
      </w:r>
      <w:r w:rsidRPr="00AC066C">
        <w:t xml:space="preserve"> 2022</w:t>
      </w:r>
    </w:p>
    <w:p w14:paraId="75E979A7" w14:textId="77777777" w:rsidR="00ED12D9" w:rsidRPr="00AA438B" w:rsidRDefault="00ED12D9" w:rsidP="00AC066C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84"/>
        <w:gridCol w:w="2268"/>
      </w:tblGrid>
      <w:tr w:rsidR="002B51BF" w:rsidRPr="002B51BF" w14:paraId="24FB6259" w14:textId="77777777" w:rsidTr="00803AD2">
        <w:tc>
          <w:tcPr>
            <w:tcW w:w="1384" w:type="dxa"/>
            <w:vAlign w:val="center"/>
          </w:tcPr>
          <w:p w14:paraId="0A548F5D" w14:textId="77777777" w:rsidR="002B51BF" w:rsidRPr="002B51BF" w:rsidRDefault="002B51BF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 w:rsidRPr="002B51BF">
              <w:rPr>
                <w:rFonts w:eastAsia="Calibri"/>
                <w:b/>
                <w:bCs/>
                <w:sz w:val="26"/>
                <w:szCs w:val="26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3D375080" w:rsidR="002B51BF" w:rsidRPr="002B51BF" w:rsidRDefault="002A6C02" w:rsidP="002B51BF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Ruwen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Yi</w:t>
            </w:r>
          </w:p>
        </w:tc>
      </w:tr>
      <w:tr w:rsidR="002B51BF" w:rsidRPr="002B51BF" w14:paraId="62E9E4EC" w14:textId="77777777" w:rsidTr="00803AD2">
        <w:tc>
          <w:tcPr>
            <w:tcW w:w="1384" w:type="dxa"/>
            <w:vAlign w:val="center"/>
          </w:tcPr>
          <w:p w14:paraId="5AF8B078" w14:textId="39BDD21D" w:rsidR="00664E1A" w:rsidRPr="002B51BF" w:rsidRDefault="00664E1A" w:rsidP="002B51BF">
            <w:pPr>
              <w:spacing w:before="120" w:after="120"/>
              <w:rPr>
                <w:rFonts w:eastAsia="Calibri"/>
                <w:b/>
                <w:bCs/>
                <w:sz w:val="26"/>
                <w:szCs w:val="26"/>
              </w:rPr>
            </w:pPr>
            <w:r>
              <w:rPr>
                <w:rFonts w:eastAsia="Calibri"/>
                <w:b/>
                <w:bCs/>
                <w:sz w:val="26"/>
                <w:szCs w:val="26"/>
              </w:rPr>
              <w:t>Expected Attendees</w:t>
            </w:r>
          </w:p>
        </w:tc>
        <w:tc>
          <w:tcPr>
            <w:tcW w:w="2268" w:type="dxa"/>
            <w:vAlign w:val="center"/>
          </w:tcPr>
          <w:p w14:paraId="40CD6C35" w14:textId="22EEB61D" w:rsidR="00664E1A" w:rsidRP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Ruwen Yi</w:t>
            </w:r>
            <w:r>
              <w:rPr>
                <w:rFonts w:eastAsia="Calibri"/>
                <w:sz w:val="26"/>
                <w:szCs w:val="26"/>
              </w:rPr>
              <w:t>,</w:t>
            </w:r>
          </w:p>
          <w:p w14:paraId="6CC5DBC4" w14:textId="21D1070C" w:rsidR="00664E1A" w:rsidRDefault="00664E1A" w:rsidP="00664E1A">
            <w:pPr>
              <w:rPr>
                <w:rFonts w:eastAsia="Calibri"/>
                <w:sz w:val="26"/>
                <w:szCs w:val="26"/>
              </w:rPr>
            </w:pPr>
            <w:proofErr w:type="spellStart"/>
            <w:r w:rsidRPr="00664E1A">
              <w:rPr>
                <w:rFonts w:eastAsia="Calibri"/>
                <w:sz w:val="26"/>
                <w:szCs w:val="26"/>
              </w:rPr>
              <w:t>Yuhao</w:t>
            </w:r>
            <w:proofErr w:type="spellEnd"/>
            <w:r w:rsidRPr="00664E1A">
              <w:rPr>
                <w:rFonts w:eastAsia="Calibri"/>
                <w:sz w:val="26"/>
                <w:szCs w:val="26"/>
              </w:rPr>
              <w:t xml:space="preserve"> Wang</w:t>
            </w:r>
          </w:p>
          <w:p w14:paraId="1196D805" w14:textId="3ACD3061" w:rsidR="00664E1A" w:rsidRPr="002B51BF" w:rsidRDefault="00664E1A" w:rsidP="00664E1A">
            <w:pPr>
              <w:rPr>
                <w:rFonts w:eastAsia="Calibri"/>
                <w:sz w:val="26"/>
                <w:szCs w:val="26"/>
              </w:rPr>
            </w:pPr>
            <w:r w:rsidRPr="00664E1A">
              <w:rPr>
                <w:rFonts w:eastAsia="Calibri"/>
                <w:sz w:val="26"/>
                <w:szCs w:val="26"/>
              </w:rPr>
              <w:t>Ying Liao</w:t>
            </w:r>
          </w:p>
        </w:tc>
      </w:tr>
    </w:tbl>
    <w:p w14:paraId="23852AAF" w14:textId="6D08D386" w:rsidR="00ED12D9" w:rsidRDefault="00ED12D9" w:rsidP="00AC066C">
      <w:pPr>
        <w:pStyle w:val="a3"/>
      </w:pPr>
    </w:p>
    <w:p w14:paraId="06A79F90" w14:textId="77777777" w:rsidR="005C2FBD" w:rsidRPr="00AA438B" w:rsidRDefault="005C2FBD" w:rsidP="00AC066C">
      <w:pPr>
        <w:pStyle w:val="a3"/>
      </w:pPr>
    </w:p>
    <w:p w14:paraId="33ECC9B0" w14:textId="03A7FB72" w:rsidR="00223BF7" w:rsidRPr="004A446E" w:rsidRDefault="00714E21" w:rsidP="00A800E0">
      <w:pPr>
        <w:pStyle w:val="1"/>
        <w:spacing w:line="240" w:lineRule="auto"/>
      </w:pPr>
      <w:proofErr w:type="gramStart"/>
      <w:r w:rsidRPr="004A446E">
        <w:t xml:space="preserve">1  </w:t>
      </w:r>
      <w:r w:rsidR="00223BF7" w:rsidRPr="004A446E">
        <w:t>Meeting</w:t>
      </w:r>
      <w:proofErr w:type="gramEnd"/>
      <w:r w:rsidR="00223BF7" w:rsidRPr="004A446E">
        <w:t xml:space="preserve"> Topics</w:t>
      </w:r>
    </w:p>
    <w:p w14:paraId="63D8F7DB" w14:textId="28E57085" w:rsidR="005C2FBD" w:rsidRPr="00867A4E" w:rsidRDefault="005C2FBD" w:rsidP="00A800E0">
      <w:pPr>
        <w:pStyle w:val="second-leveltitle"/>
      </w:pPr>
      <w:r w:rsidRPr="00867A4E">
        <w:t>Last Meeting Follow-up</w:t>
      </w:r>
    </w:p>
    <w:p w14:paraId="483F70E9" w14:textId="3FC938B4" w:rsidR="00A02243" w:rsidRDefault="00C02F3B" w:rsidP="004E20F2">
      <w:pPr>
        <w:pStyle w:val="a3"/>
      </w:pPr>
      <w:r>
        <w:t>None.</w:t>
      </w:r>
    </w:p>
    <w:p w14:paraId="73EA7A2F" w14:textId="06724CDC" w:rsidR="005C2FBD" w:rsidRPr="00A800E0" w:rsidRDefault="005C2FBD" w:rsidP="00A800E0">
      <w:pPr>
        <w:pStyle w:val="second-leveltitle"/>
      </w:pPr>
      <w:r w:rsidRPr="00A800E0">
        <w:t>New Businesses</w:t>
      </w:r>
    </w:p>
    <w:p w14:paraId="5ED4972E" w14:textId="23AB9B14" w:rsidR="00C02F3B" w:rsidRDefault="002A6C02" w:rsidP="00C02F3B">
      <w:pPr>
        <w:pStyle w:val="a3"/>
        <w:numPr>
          <w:ilvl w:val="0"/>
          <w:numId w:val="11"/>
        </w:numPr>
      </w:pPr>
      <w:r w:rsidRPr="002A6C02">
        <w:t xml:space="preserve">Clarify data </w:t>
      </w:r>
      <w:proofErr w:type="gramStart"/>
      <w:r w:rsidRPr="002A6C02">
        <w:t>scope.(</w:t>
      </w:r>
      <w:proofErr w:type="gramEnd"/>
      <w:r w:rsidRPr="002A6C02">
        <w:t>if client reply before our meeting)</w:t>
      </w:r>
      <w:r>
        <w:t xml:space="preserve"> .</w:t>
      </w:r>
    </w:p>
    <w:p w14:paraId="1CB8B31A" w14:textId="3ECE4C54" w:rsidR="00C02F3B" w:rsidRDefault="002A6C02" w:rsidP="00C02F3B">
      <w:pPr>
        <w:pStyle w:val="a3"/>
        <w:numPr>
          <w:ilvl w:val="0"/>
          <w:numId w:val="11"/>
        </w:numPr>
      </w:pPr>
      <w:r w:rsidRPr="002A6C02">
        <w:t>Determine pitch presentation structure</w:t>
      </w:r>
      <w:r w:rsidR="00C02F3B">
        <w:t>.</w:t>
      </w:r>
    </w:p>
    <w:p w14:paraId="74BBBBCB" w14:textId="2C4D90F7" w:rsidR="00C02F3B" w:rsidRDefault="002A6C02" w:rsidP="00C02F3B">
      <w:pPr>
        <w:pStyle w:val="a3"/>
        <w:numPr>
          <w:ilvl w:val="0"/>
          <w:numId w:val="11"/>
        </w:numPr>
      </w:pPr>
      <w:r w:rsidRPr="002A6C02">
        <w:t>Group management: Meeting minutes and meeting agenda for group meetings</w:t>
      </w:r>
      <w:r>
        <w:t>.</w:t>
      </w:r>
    </w:p>
    <w:p w14:paraId="111F2058" w14:textId="104D7C60" w:rsidR="00242C4C" w:rsidRDefault="002A6C02" w:rsidP="00C02F3B">
      <w:pPr>
        <w:pStyle w:val="a3"/>
        <w:numPr>
          <w:ilvl w:val="0"/>
          <w:numId w:val="11"/>
        </w:numPr>
      </w:pPr>
      <w:r w:rsidRPr="002A6C02">
        <w:t>Managing project documents: Using GitHub to record our progress</w:t>
      </w:r>
      <w:r w:rsidR="00A02243">
        <w:t>.</w:t>
      </w:r>
    </w:p>
    <w:p w14:paraId="4FBDFA21" w14:textId="6104121B" w:rsidR="002A6C02" w:rsidRPr="00AC066C" w:rsidRDefault="002A6C02" w:rsidP="002A6C02">
      <w:pPr>
        <w:pStyle w:val="a3"/>
        <w:numPr>
          <w:ilvl w:val="0"/>
          <w:numId w:val="11"/>
        </w:numPr>
      </w:pP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eam organization and project plan.</w:t>
      </w:r>
    </w:p>
    <w:p w14:paraId="6447D3C6" w14:textId="77777777" w:rsidR="00CC7BFB" w:rsidRDefault="00CC7BFB" w:rsidP="00AC066C">
      <w:pPr>
        <w:pStyle w:val="a3"/>
      </w:pPr>
    </w:p>
    <w:p w14:paraId="5FF0010E" w14:textId="0B76237C" w:rsidR="00A43FEB" w:rsidRDefault="00714E21" w:rsidP="004A446E">
      <w:pPr>
        <w:pStyle w:val="1"/>
      </w:pPr>
      <w:proofErr w:type="gramStart"/>
      <w:r>
        <w:t xml:space="preserve">2  </w:t>
      </w:r>
      <w:r w:rsidR="008A4333">
        <w:t>Presentation</w:t>
      </w:r>
      <w:proofErr w:type="gramEnd"/>
      <w:r w:rsidR="008A4333">
        <w:t xml:space="preserve"> Content</w:t>
      </w:r>
    </w:p>
    <w:p w14:paraId="7954C72E" w14:textId="78E15849" w:rsidR="00A43FEB" w:rsidRPr="00D24FA6" w:rsidRDefault="002A6C02" w:rsidP="004A446E">
      <w:pPr>
        <w:pStyle w:val="a3"/>
      </w:pPr>
      <w:r w:rsidRPr="002A6C02">
        <w:t>Clarify what we should do in this course</w:t>
      </w:r>
      <w:r w:rsidR="00A02243">
        <w:t>.</w:t>
      </w:r>
    </w:p>
    <w:sectPr w:rsidR="00A43FEB" w:rsidRPr="00D24FA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A6282" w14:textId="77777777" w:rsidR="00D61E0C" w:rsidRDefault="00D61E0C" w:rsidP="00DC7ED1">
      <w:r>
        <w:separator/>
      </w:r>
    </w:p>
  </w:endnote>
  <w:endnote w:type="continuationSeparator" w:id="0">
    <w:p w14:paraId="01364CD8" w14:textId="77777777" w:rsidR="00D61E0C" w:rsidRDefault="00D61E0C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36214104"/>
      <w:docPartObj>
        <w:docPartGallery w:val="Page Numbers (Bottom of Page)"/>
        <w:docPartUnique/>
      </w:docPartObj>
    </w:sdtPr>
    <w:sdtEndPr/>
    <w:sdtContent>
      <w:p w14:paraId="04FDC9DF" w14:textId="617A7A68" w:rsidR="00A97160" w:rsidRDefault="00A97160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260CF247" w14:textId="77777777" w:rsidR="00A97160" w:rsidRDefault="00A9716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68AFDF" w14:textId="77777777" w:rsidR="00D61E0C" w:rsidRDefault="00D61E0C" w:rsidP="00DC7ED1">
      <w:r>
        <w:separator/>
      </w:r>
    </w:p>
  </w:footnote>
  <w:footnote w:type="continuationSeparator" w:id="0">
    <w:p w14:paraId="681C1979" w14:textId="77777777" w:rsidR="00D61E0C" w:rsidRDefault="00D61E0C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3152A1"/>
    <w:multiLevelType w:val="hybridMultilevel"/>
    <w:tmpl w:val="C2C81F72"/>
    <w:lvl w:ilvl="0" w:tplc="39FC01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0C9120A"/>
    <w:multiLevelType w:val="multilevel"/>
    <w:tmpl w:val="BAE6B5A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pStyle w:val="second-leveltitle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1C6A47CF"/>
    <w:multiLevelType w:val="hybridMultilevel"/>
    <w:tmpl w:val="4F501F2A"/>
    <w:lvl w:ilvl="0" w:tplc="BE183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542DDF"/>
    <w:multiLevelType w:val="hybridMultilevel"/>
    <w:tmpl w:val="215874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42F90"/>
    <w:multiLevelType w:val="hybridMultilevel"/>
    <w:tmpl w:val="F3CC68BE"/>
    <w:lvl w:ilvl="0" w:tplc="5F7C98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E57D32"/>
    <w:multiLevelType w:val="hybridMultilevel"/>
    <w:tmpl w:val="7AF8EE68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9C5DD2"/>
    <w:multiLevelType w:val="multilevel"/>
    <w:tmpl w:val="765E534E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10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B7F11D9"/>
    <w:multiLevelType w:val="hybridMultilevel"/>
    <w:tmpl w:val="56B031BE"/>
    <w:lvl w:ilvl="0" w:tplc="0C1289B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9"/>
  </w:num>
  <w:num w:numId="2" w16cid:durableId="554658948">
    <w:abstractNumId w:val="2"/>
  </w:num>
  <w:num w:numId="3" w16cid:durableId="647512720">
    <w:abstractNumId w:val="7"/>
  </w:num>
  <w:num w:numId="4" w16cid:durableId="102651097">
    <w:abstractNumId w:val="10"/>
  </w:num>
  <w:num w:numId="5" w16cid:durableId="880558093">
    <w:abstractNumId w:val="0"/>
  </w:num>
  <w:num w:numId="6" w16cid:durableId="913509209">
    <w:abstractNumId w:val="11"/>
  </w:num>
  <w:num w:numId="7" w16cid:durableId="177012920">
    <w:abstractNumId w:val="8"/>
  </w:num>
  <w:num w:numId="8" w16cid:durableId="1171487069">
    <w:abstractNumId w:val="3"/>
  </w:num>
  <w:num w:numId="9" w16cid:durableId="1498301491">
    <w:abstractNumId w:val="1"/>
  </w:num>
  <w:num w:numId="10" w16cid:durableId="1087531302">
    <w:abstractNumId w:val="6"/>
  </w:num>
  <w:num w:numId="11" w16cid:durableId="306786371">
    <w:abstractNumId w:val="5"/>
  </w:num>
  <w:num w:numId="12" w16cid:durableId="55535783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ea1AACprFMsAAAA"/>
  </w:docVars>
  <w:rsids>
    <w:rsidRoot w:val="00ED12D9"/>
    <w:rsid w:val="0006271A"/>
    <w:rsid w:val="000A484F"/>
    <w:rsid w:val="000D25D1"/>
    <w:rsid w:val="00124A81"/>
    <w:rsid w:val="001D76D0"/>
    <w:rsid w:val="001F68F1"/>
    <w:rsid w:val="00223BF7"/>
    <w:rsid w:val="00242C4C"/>
    <w:rsid w:val="002819C1"/>
    <w:rsid w:val="002A6C02"/>
    <w:rsid w:val="002B51BF"/>
    <w:rsid w:val="00400665"/>
    <w:rsid w:val="00423EB2"/>
    <w:rsid w:val="004A446E"/>
    <w:rsid w:val="004E20F2"/>
    <w:rsid w:val="005155F3"/>
    <w:rsid w:val="005A5097"/>
    <w:rsid w:val="005C2FBD"/>
    <w:rsid w:val="00633784"/>
    <w:rsid w:val="00664E1A"/>
    <w:rsid w:val="00680052"/>
    <w:rsid w:val="00714E21"/>
    <w:rsid w:val="00737223"/>
    <w:rsid w:val="00742804"/>
    <w:rsid w:val="007A7556"/>
    <w:rsid w:val="007D7DAC"/>
    <w:rsid w:val="008004DC"/>
    <w:rsid w:val="00805F00"/>
    <w:rsid w:val="008113C3"/>
    <w:rsid w:val="00867A4E"/>
    <w:rsid w:val="008A4333"/>
    <w:rsid w:val="008F2B63"/>
    <w:rsid w:val="00953F27"/>
    <w:rsid w:val="009A53B3"/>
    <w:rsid w:val="009E573D"/>
    <w:rsid w:val="00A00DDE"/>
    <w:rsid w:val="00A02243"/>
    <w:rsid w:val="00A43FEB"/>
    <w:rsid w:val="00A800E0"/>
    <w:rsid w:val="00A97160"/>
    <w:rsid w:val="00AA438B"/>
    <w:rsid w:val="00AC066C"/>
    <w:rsid w:val="00B72D85"/>
    <w:rsid w:val="00BB5417"/>
    <w:rsid w:val="00C02F3B"/>
    <w:rsid w:val="00CB502E"/>
    <w:rsid w:val="00CC7BFB"/>
    <w:rsid w:val="00D14953"/>
    <w:rsid w:val="00D160BF"/>
    <w:rsid w:val="00D24FA6"/>
    <w:rsid w:val="00D565BC"/>
    <w:rsid w:val="00D61E0C"/>
    <w:rsid w:val="00D97C4F"/>
    <w:rsid w:val="00DC7ED1"/>
    <w:rsid w:val="00E047AF"/>
    <w:rsid w:val="00E51183"/>
    <w:rsid w:val="00EC27CE"/>
    <w:rsid w:val="00ED12D9"/>
    <w:rsid w:val="00FB191C"/>
    <w:rsid w:val="00FB4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4A446E"/>
    <w:pPr>
      <w:tabs>
        <w:tab w:val="left" w:pos="306"/>
      </w:tabs>
      <w:spacing w:after="120" w:line="276" w:lineRule="auto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AC066C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AC066C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3"/>
    <w:next w:val="a"/>
    <w:link w:val="ac"/>
    <w:uiPriority w:val="10"/>
    <w:qFormat/>
    <w:rsid w:val="00AC066C"/>
    <w:pPr>
      <w:jc w:val="center"/>
    </w:pPr>
    <w:rPr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AC066C"/>
    <w:rPr>
      <w:rFonts w:ascii="Times New Roman" w:eastAsia="Times New Roman" w:hAnsi="Times New Roman" w:cs="Times New Roman"/>
      <w:b/>
      <w:bCs/>
      <w:sz w:val="48"/>
      <w:szCs w:val="48"/>
    </w:rPr>
  </w:style>
  <w:style w:type="paragraph" w:styleId="ad">
    <w:name w:val="Subtitle"/>
    <w:basedOn w:val="a3"/>
    <w:next w:val="a"/>
    <w:link w:val="ae"/>
    <w:uiPriority w:val="11"/>
    <w:qFormat/>
    <w:rsid w:val="00AC066C"/>
    <w:pPr>
      <w:jc w:val="center"/>
    </w:pPr>
  </w:style>
  <w:style w:type="character" w:customStyle="1" w:styleId="ae">
    <w:name w:val="副标题 字符"/>
    <w:basedOn w:val="a0"/>
    <w:link w:val="ad"/>
    <w:uiPriority w:val="11"/>
    <w:rsid w:val="00AC066C"/>
    <w:rPr>
      <w:rFonts w:ascii="Times New Roman" w:eastAsia="Times New Roman" w:hAnsi="Times New Roman" w:cs="Times New Roman"/>
      <w:sz w:val="26"/>
      <w:szCs w:val="26"/>
    </w:rPr>
  </w:style>
  <w:style w:type="paragraph" w:customStyle="1" w:styleId="second-leveltitle">
    <w:name w:val="second-level title"/>
    <w:basedOn w:val="a3"/>
    <w:link w:val="second-leveltitle0"/>
    <w:qFormat/>
    <w:rsid w:val="00A800E0"/>
    <w:pPr>
      <w:numPr>
        <w:ilvl w:val="1"/>
        <w:numId w:val="8"/>
      </w:numPr>
      <w:spacing w:before="240" w:after="120"/>
    </w:pPr>
    <w:rPr>
      <w:b/>
      <w:bCs/>
    </w:rPr>
  </w:style>
  <w:style w:type="character" w:customStyle="1" w:styleId="second-leveltitle0">
    <w:name w:val="second-level title 字符"/>
    <w:basedOn w:val="a4"/>
    <w:link w:val="second-leveltitle"/>
    <w:rsid w:val="00A800E0"/>
    <w:rPr>
      <w:rFonts w:ascii="Times New Roman" w:eastAsia="Times New Roman" w:hAnsi="Times New Roman" w:cs="Times New Roman"/>
      <w:b/>
      <w:bCs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1</Pages>
  <Words>81</Words>
  <Characters>468</Characters>
  <Application>Microsoft Office Word</Application>
  <DocSecurity>0</DocSecurity>
  <Lines>3</Lines>
  <Paragraphs>1</Paragraphs>
  <ScaleCrop>false</ScaleCrop>
  <Company/>
  <LinksUpToDate>false</LinksUpToDate>
  <CharactersWithSpaces>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太空</cp:lastModifiedBy>
  <cp:revision>40</cp:revision>
  <dcterms:created xsi:type="dcterms:W3CDTF">2022-03-12T08:47:00Z</dcterms:created>
  <dcterms:modified xsi:type="dcterms:W3CDTF">2022-05-09T08:45:00Z</dcterms:modified>
</cp:coreProperties>
</file>